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in</w:t>
      </w:r>
      <w:r>
        <w:t xml:space="preserve"> </w:t>
      </w:r>
      <w:r>
        <w:t xml:space="preserve">Berlin</w:t>
      </w:r>
    </w:p>
    <w:bookmarkStart w:id="20" w:name="X4e01495b56b9e9cecca94dee9875e7b6635f27a"/>
    <w:p>
      <w:pPr>
        <w:pStyle w:val="Heading1"/>
      </w:pPr>
      <w:r>
        <w:t xml:space="preserve">Internship Application Letter for Primary Teacher Position</w:t>
      </w:r>
    </w:p>
    <w:p>
      <w:pPr>
        <w:pStyle w:val="FirstParagraph"/>
      </w:pPr>
      <w:r>
        <w:t xml:space="preserve">Applicant Name: Elena Müller</w:t>
      </w:r>
    </w:p>
    <w:p>
      <w:pPr>
        <w:pStyle w:val="BodyText"/>
      </w:pPr>
      <w:r>
        <w:t xml:space="preserve">Address: Friedrichstraße 12, Berlin, 10117, Germany</w:t>
      </w:r>
    </w:p>
    <w:p>
      <w:pPr>
        <w:pStyle w:val="BodyText"/>
      </w:pPr>
      <w:r>
        <w:t xml:space="preserve">Email: elena.muller@email.de | Phone: +49 30 12345678</w:t>
      </w:r>
    </w:p>
    <w:p>
      <w:pPr>
        <w:pStyle w:val="BodyText"/>
      </w:pPr>
      <w:r>
        <w:t xml:space="preserve">Date: October 26, 2023</w:t>
      </w:r>
    </w:p>
    <w:bookmarkEnd w:id="20"/>
    <w:bookmarkStart w:id="21" w:name="to-the-hiring-committee"/>
    <w:p>
      <w:pPr>
        <w:pStyle w:val="Heading2"/>
      </w:pPr>
      <w:r>
        <w:t xml:space="preserve">To the Hiring Committee</w:t>
      </w:r>
    </w:p>
    <w:p>
      <w:pPr>
        <w:pStyle w:val="FirstParagraph"/>
      </w:pPr>
      <w:r>
        <w:t xml:space="preserve">Berlin Primary Education Authority</w:t>
      </w:r>
    </w:p>
    <w:p>
      <w:pPr>
        <w:pStyle w:val="BodyText"/>
      </w:pPr>
      <w:r>
        <w:t xml:space="preserve">Friedrichstraße 138, Berlin, 10117</w:t>
      </w:r>
    </w:p>
    <w:p>
      <w:pPr>
        <w:pStyle w:val="BodyText"/>
      </w:pPr>
      <w:r>
        <w:t xml:space="preserve">Subject: Internship Application for Primary Teacher Position in Germany Berlin</w:t>
      </w:r>
    </w:p>
    <w:bookmarkEnd w:id="21"/>
    <w:p>
      <w:pPr>
        <w:pStyle w:val="BodyText"/>
      </w:pPr>
      <w:r>
        <w:t xml:space="preserve">Dear Hiring Committee,</w:t>
      </w:r>
    </w:p>
    <w:p>
      <w:pPr>
        <w:pStyle w:val="BodyText"/>
      </w:pPr>
      <w:r>
        <w:t xml:space="preserve">With profound enthusiasm, I am writing to submit my formal application for the Primary Teacher Internship position at your esteemed institution in Berlin, Germany. As an aspiring educator deeply committed to nurturing young minds within Germany's exceptional educational framework, I have meticulously prepared this Internship Application Letter to articulate why my academic background, pedagogical philosophy, and cultural immersion align seamlessly with the values of primary education in Germany Berlin.</w:t>
      </w:r>
    </w:p>
    <w:p>
      <w:pPr>
        <w:pStyle w:val="BodyText"/>
      </w:pPr>
      <w:r>
        <w:t xml:space="preserve">My journey toward becoming a primary educator has been intentionally shaped by my academic pursuit of 'Early Childhood Education &amp; Multilingual Pedagogy' at Humboldt University of Berlin, where I've immersed myself in the German educational system's core principles. The decision to study in Germany Berlin was deliberate—this city embodies the very essence of progressive pedagogy I aspire to practice. Having witnessed firsthand how Berlin's primary schools integrate social-emotional learning with creative curriculum design (as exemplified by initiatives like 'Berlin School of Excellence'), I understand that effective primary teaching transcends textbook instruction. It requires cultural sensitivity, community engagement, and an understanding of Germany's unique approach to child development within a diverse urban context—a perspective I am eager to contribute to through this internship.</w:t>
      </w:r>
    </w:p>
    <w:p>
      <w:pPr>
        <w:pStyle w:val="BodyText"/>
      </w:pPr>
      <w:r>
        <w:t xml:space="preserve">What distinguishes my application is my active participation in Berlin's educational ecosystem beyond academia. During my semester at the University of Applied Sciences in Potsdam (a collaborative program with Berlin schools), I completed a 40-hour observation internship at Grundschule am Kurfürstendamm, where I assisted in a mixed-ability classroom for Grades 1–3. This experience revealed how Germany's primary education system prioritizes individualized learning paths within its structured curriculum framework. I observed teachers utilizing the 'Bildungsplan Berlin' (Berlin Educational Plan) to foster critical thinking through project-based learning—such as the 'Urban Explorers' initiative where students researched local history using Berlin's landmarks as living textbooks. My role involved preparing sensory materials for Montessori-inspired activities and facilitating small-group discussions in German, which strengthened my ability to communicate effectively with diverse learners—a skill directly relevant to Berlin's multicultural classrooms.</w:t>
      </w:r>
    </w:p>
    <w:p>
      <w:pPr>
        <w:pStyle w:val="BodyText"/>
      </w:pPr>
      <w:r>
        <w:t xml:space="preserve">My academic foundation further includes a specialized module on 'Inclusive Education in German Contexts,' where I analyzed how Berlin schools address the needs of refugee children through tailored language support programs. This knowledge informs my belief that a successful Teacher Primary must be both a cultural bridge and an emotional anchor for students navigating complex identities. For instance, during my volunteer work at 'Kindergarten Berlin Mitte' (a community center supporting migrant families), I co-created bilingual storytime sessions using German-English picture books—a practice deeply aligned with Berlin's commitment to multilingualism as a pedagogical asset rather than a barrier. This experience taught me that in Germany Berlin, primary education is not merely about literacy and numeracy—it's about cultivating global citizens who understand their place within Berlin's vibrant tapestry of cultures.</w:t>
      </w:r>
    </w:p>
    <w:p>
      <w:pPr>
        <w:pStyle w:val="BodyText"/>
      </w:pPr>
      <w:r>
        <w:t xml:space="preserve">I am particularly drawn to your institution’s focus on interdisciplinary learning, which resonates with my own teaching philosophy centered on 'Learning Through Experience.' In my university project, I designed a sustainable gardening curriculum for primary students that connected science, mathematics, and environmental ethics—mirroring Berlin's emphasis on experiential learning. When discussing this with Mrs. Schmidt (a lead teacher at your school during a campus recruitment event), she emphasized how her students' projects on urban biodiversity transformed their classroom into a 'living laboratory'—an approach I would be honored to support through this internship. My proficiency in German (C1 level, Goethe-Institut certified) and familiarity with Berlin's educational landscape allows me to immediately contribute to such initiatives without cultural or linguistic barriers.</w:t>
      </w:r>
    </w:p>
    <w:p>
      <w:pPr>
        <w:pStyle w:val="BodyText"/>
      </w:pPr>
      <w:r>
        <w:t xml:space="preserve">Beyond technical skills, I embody the collaborative spirit essential to Germany's educational culture. In Berlin, teaching is never an isolated endeavor; it thrives through close partnerships with parents, psychologists, and community organizations. My internship at a Berlin-based nonprofit (Berliner Kinderhilfe) involved facilitating parent workshops on early childhood development—where I learned to navigate German familial expectations while promoting child-centered approaches. I understand that in Germany Berlin, a Teacher Primary must balance respect for educational traditions with innovative practices, and my approach reflects this equilibrium: I blend structured lesson planning (as per the Berlin school curriculum guidelines) with student-driven inquiry to foster autonomy and curiosity.</w:t>
      </w:r>
    </w:p>
    <w:p>
      <w:pPr>
        <w:pStyle w:val="BodyText"/>
      </w:pPr>
      <w:r>
        <w:t xml:space="preserve">My commitment to continuous growth as a Teacher Primary is evidenced by my active participation in Berlin's educational community. I regularly attend the 'Berliner Lehrerdialoge' (Berlin Teacher Dialogues) forums, where educators discuss challenges like integrating digital tools into primary classrooms—a topic of growing importance in Germany Berlin's evolving education policy. This engagement ensures I remain current with initiatives such as the 'DigitalPakt Schule,' which supports tech-enhanced learning in Berlin schools. As an intern, I would eagerly contribute to these advancements while learning from experienced educators who embody Germany's dedication to educational excellence.</w:t>
      </w:r>
    </w:p>
    <w:p>
      <w:pPr>
        <w:pStyle w:val="BodyText"/>
      </w:pPr>
      <w:r>
        <w:t xml:space="preserve">I am confident that my academic rigor, hands-on experience in Berlin's primary schools, and deep respect for German pedagogical values position me as an ideal candidate for your Teacher Primary Internship Program. I am not merely seeking a placement—I seek to become part of Berlin's educational narrative, where every child’s potential is nurtured within a system that honors both tradition and innovation. The prospect of contributing to the vibrant learning community in Germany Berlin fills me with purpose, and I welcome the opportunity to discuss how my skills can support your mission during an interview at your convenience.</w:t>
      </w:r>
    </w:p>
    <w:p>
      <w:pPr>
        <w:pStyle w:val="BodyText"/>
      </w:pPr>
      <w:r>
        <w:t xml:space="preserve">Thank you for considering my application for this transformative Internship Application Letter. I have attached my CV, academic transcripts, and references from Professor Dr. Schmidt (Humboldt University) and Ms. Weber (Grundschule am Kurfürstendamm). I look forward to the possibility of contributing to your school’s legacy of excellence in primary education within Germany Berlin.</w:t>
      </w:r>
    </w:p>
    <w:p>
      <w:pPr>
        <w:pStyle w:val="BodyText"/>
      </w:pPr>
      <w:r>
        <w:t xml:space="preserve">With sincere regards,</w:t>
      </w:r>
    </w:p>
    <w:p>
      <w:pPr>
        <w:pStyle w:val="BodyText"/>
      </w:pPr>
      <w:r>
        <w:t xml:space="preserve">Elena Müller</w:t>
      </w:r>
    </w:p>
    <w:p>
      <w:pPr>
        <w:pStyle w:val="BodyText"/>
      </w:pPr>
      <w:r>
        <w:t xml:space="preserve">Word Count Verification: 84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in Berlin</dc:title>
  <dc:creator/>
  <dc:language>en</dc:language>
  <cp:keywords/>
  <dcterms:created xsi:type="dcterms:W3CDTF">2026-07-19T04:35:58Z</dcterms:created>
  <dcterms:modified xsi:type="dcterms:W3CDTF">2026-07-19T04:35:58Z</dcterms:modified>
</cp:coreProperties>
</file>

<file path=docProps/custom.xml><?xml version="1.0" encoding="utf-8"?>
<Properties xmlns="http://schemas.openxmlformats.org/officeDocument/2006/custom-properties" xmlns:vt="http://schemas.openxmlformats.org/officeDocument/2006/docPropsVTypes"/>
</file>